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EF3BEF"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77777777" w:rsidR="008567B1" w:rsidRPr="002A3FBE" w:rsidRDefault="008567B1" w:rsidP="00906FA0">
      <w:pPr>
        <w:spacing w:line="480" w:lineRule="auto"/>
        <w:rPr>
          <w:rFonts w:ascii="Times New Roman" w:hAnsi="Times New Roman" w:cs="Times New Roman"/>
          <w:sz w:val="24"/>
          <w:szCs w:val="24"/>
        </w:rPr>
      </w:pPr>
    </w:p>
    <w:p w14:paraId="0D54B03A" w14:textId="1ED314ED"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252B832D" w14:textId="11541D6F" w:rsidR="00F25557" w:rsidRPr="002A3FBE" w:rsidRDefault="00F25557" w:rsidP="00906FA0">
      <w:pPr>
        <w:spacing w:line="480" w:lineRule="auto"/>
        <w:rPr>
          <w:rFonts w:ascii="Times New Roman" w:hAnsi="Times New Roman" w:cs="Times New Roman"/>
          <w:sz w:val="24"/>
          <w:szCs w:val="24"/>
        </w:rPr>
      </w:pP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through the use of mobile applications which accurately display augmented content like model </w:t>
      </w:r>
      <w:r w:rsidRPr="002A3FBE">
        <w:rPr>
          <w:rFonts w:ascii="Times New Roman" w:hAnsi="Times New Roman" w:cs="Times New Roman"/>
          <w:sz w:val="24"/>
          <w:szCs w:val="24"/>
        </w:rPr>
        <w:lastRenderedPageBreak/>
        <w:t>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lastRenderedPageBreak/>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77777777" w:rsidR="00F91406" w:rsidRPr="002A3FBE"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341E96E3" w14:textId="77777777" w:rsidR="00025F5B" w:rsidRDefault="000944F8"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 xml:space="preserve">(Kyu Yoo and Weon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p>
    <w:p w14:paraId="536EAD8C" w14:textId="148F435B" w:rsidR="00445260" w:rsidRPr="002A3FBE" w:rsidRDefault="007B7EB3"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s of recent years, mobile devices have been upgraded with the inclusion of new features which can support Mobile Augmented Reality (MAR). MAR is a new experience for users and is being welcomed by many, and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63B56016" w14:textId="136305A0" w:rsidR="00F91406" w:rsidRPr="002A3FBE" w:rsidRDefault="00CF3D87"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 xml:space="preserve">Kesim and Ozarslan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similar to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Kesim and Ozarslan, 2012)</w:t>
      </w:r>
      <w:r w:rsidR="004E510C" w:rsidRPr="002A3FBE">
        <w:rPr>
          <w:rFonts w:ascii="Times New Roman" w:hAnsi="Times New Roman" w:cs="Times New Roman"/>
          <w:color w:val="000000"/>
          <w:sz w:val="24"/>
          <w:szCs w:val="24"/>
          <w:shd w:val="clear" w:color="auto" w:fill="FFFFFF"/>
        </w:rPr>
        <w:t>.</w:t>
      </w:r>
    </w:p>
    <w:p w14:paraId="0D9F8D89" w14:textId="4D923DBC" w:rsidR="004524EA" w:rsidRPr="002A3FBE" w:rsidRDefault="004524EA" w:rsidP="004524EA">
      <w:pPr>
        <w:spacing w:line="480" w:lineRule="auto"/>
        <w:rPr>
          <w:rFonts w:ascii="Times New Roman" w:hAnsi="Times New Roman" w:cs="Times New Roman"/>
          <w:sz w:val="24"/>
          <w:szCs w:val="24"/>
        </w:rPr>
      </w:pPr>
      <w:r w:rsidRPr="002A3FBE">
        <w:rPr>
          <w:rFonts w:ascii="Times New Roman" w:hAnsi="Times New Roman" w:cs="Times New Roman"/>
          <w:color w:val="000000"/>
          <w:sz w:val="24"/>
          <w:szCs w:val="24"/>
          <w:shd w:val="clear" w:color="auto" w:fill="FFFFFF"/>
        </w:rPr>
        <w:lastRenderedPageBreak/>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through the use of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This application and its uses' main targets ar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r w:rsidR="00AB6750" w:rsidRPr="002A3FBE">
        <w:rPr>
          <w:rFonts w:ascii="Times New Roman" w:hAnsi="Times New Roman" w:cs="Times New Roman"/>
          <w:color w:val="000000"/>
          <w:sz w:val="24"/>
          <w:szCs w:val="24"/>
        </w:rPr>
        <w:t>Tatzgern, Kalkofen,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772AD27" w:rsidR="00E14573" w:rsidRPr="002A3FBE"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Tatzgern, Kalkofen, Grasset and Schmalstieg, 2014).</w:t>
      </w:r>
    </w:p>
    <w:p w14:paraId="642891FB" w14:textId="0B4E9FF3" w:rsidR="0051376F" w:rsidRPr="002A3FBE"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provide assistanc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application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students interest and understanding about plants. </w:t>
      </w:r>
      <w:r w:rsidR="008F3F84" w:rsidRPr="002A3FBE">
        <w:rPr>
          <w:rFonts w:ascii="Times New Roman" w:hAnsi="Times New Roman" w:cs="Times New Roman"/>
          <w:sz w:val="24"/>
          <w:szCs w:val="24"/>
        </w:rPr>
        <w:t>(Zhao et al., 2018)</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w:t>
      </w:r>
      <w:r w:rsidRPr="002A3FBE">
        <w:rPr>
          <w:rFonts w:ascii="Times New Roman" w:hAnsi="Times New Roman" w:cs="Times New Roman"/>
          <w:sz w:val="24"/>
          <w:szCs w:val="24"/>
        </w:rPr>
        <w:lastRenderedPageBreak/>
        <w:t>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2633EE4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149C3B6" w14:textId="51F479AC" w:rsidR="00851A4D" w:rsidRPr="00A251EB" w:rsidRDefault="00851A4D" w:rsidP="007E6AF4">
      <w:pPr>
        <w:spacing w:line="480" w:lineRule="auto"/>
        <w:rPr>
          <w:rFonts w:ascii="Times New Roman" w:hAnsi="Times New Roman" w:cs="Times New Roman"/>
          <w:sz w:val="24"/>
          <w:szCs w:val="24"/>
        </w:rPr>
      </w:pPr>
      <w:r>
        <w:rPr>
          <w:rFonts w:ascii="Times New Roman" w:hAnsi="Times New Roman" w:cs="Times New Roman"/>
          <w:sz w:val="24"/>
          <w:szCs w:val="24"/>
        </w:rPr>
        <w:t>(Intro)</w:t>
      </w:r>
    </w:p>
    <w:p w14:paraId="5193BE0A" w14:textId="77777777"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The following is the pipeline that I used to build my prototype. 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an augmented reality camera and starting to experiment with labels and positioning them according to possible organ locations. By doing so, I was able to test the accuracy of the labels on the organs by moving the smartphone slowly around the 3D object. The labels were visible on the organs when the smartphone detected the 3D object in the augmented environment. After experimenting with labels, I started using scripts, implementing some code and actions. 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smartphone screen and transform the position of the label. Following this, I implemented the double click which deletes the label and removes the element from the array list.</w:t>
      </w:r>
    </w:p>
    <w:p w14:paraId="3305BD74" w14:textId="138EA4FF" w:rsidR="003D4F21" w:rsidRDefault="00851A4D" w:rsidP="003E6240">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Conc)</w:t>
      </w:r>
      <w:r w:rsidR="003D4F21">
        <w:rPr>
          <w:rFonts w:ascii="Times New Roman" w:hAnsi="Times New Roman" w:cs="Times New Roman"/>
          <w:color w:val="000000"/>
          <w:sz w:val="24"/>
          <w:szCs w:val="24"/>
          <w:shd w:val="clear" w:color="auto" w:fill="FFFFFF"/>
        </w:rPr>
        <w:br w:type="page"/>
      </w:r>
    </w:p>
    <w:p w14:paraId="18D11672" w14:textId="604A3DE0" w:rsidR="00706424" w:rsidRPr="002A3FBE" w:rsidRDefault="005E2A8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esim, M. and Ozarslan,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Procedia - Social and Behavioral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yu Yoo, H. and Weon Lee, J., 2014. </w:t>
      </w:r>
      <w:r w:rsidRPr="002A3FBE">
        <w:rPr>
          <w:rFonts w:ascii="Times New Roman" w:hAnsi="Times New Roman" w:cs="Times New Roman"/>
          <w:i/>
          <w:iCs/>
          <w:color w:val="000000"/>
          <w:sz w:val="24"/>
          <w:szCs w:val="24"/>
          <w:shd w:val="clear" w:color="auto" w:fill="FFFFFF"/>
        </w:rPr>
        <w:t>Mobile Augmented Reality System For In-Situ 3D Modeling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r w:rsidRPr="002A3FBE">
        <w:rPr>
          <w:rFonts w:ascii="Times New Roman" w:hAnsi="Times New Roman" w:cs="Times New Roman"/>
          <w:i/>
          <w:iCs/>
          <w:color w:val="000000"/>
          <w:sz w:val="24"/>
          <w:szCs w:val="24"/>
          <w:shd w:val="clear" w:color="auto" w:fill="FFFFFF"/>
        </w:rPr>
        <w:t>semanticscholar</w:t>
      </w:r>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Mambu, J., Anderson, E., Wahyundi, A., Keyeh, G. and Dajoh, B., 2019. Blind Reader: An Object Identification Mobile- Based Application For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Tatzgern, M., Kalkofen, D., Grasset, R. and Schmalstieg, D., 2014. </w:t>
      </w:r>
      <w:r w:rsidRPr="002A3FBE">
        <w:rPr>
          <w:rFonts w:ascii="Times New Roman" w:hAnsi="Times New Roman" w:cs="Times New Roman"/>
          <w:i/>
          <w:iCs/>
          <w:color w:val="000000"/>
          <w:sz w:val="24"/>
          <w:szCs w:val="24"/>
          <w:shd w:val="clear" w:color="auto" w:fill="FFFFFF"/>
        </w:rPr>
        <w:t>Hedgehog Labeling: View Management Techniques For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ng, Q., Chu, W., Ji, C., Ke, C. and Li, Y., 2014. </w:t>
      </w:r>
      <w:r w:rsidRPr="002A3FBE">
        <w:rPr>
          <w:rFonts w:ascii="Times New Roman" w:hAnsi="Times New Roman" w:cs="Times New Roman"/>
          <w:i/>
          <w:iCs/>
          <w:color w:val="000000"/>
          <w:sz w:val="24"/>
          <w:szCs w:val="24"/>
          <w:shd w:val="clear" w:color="auto" w:fill="FFFFFF"/>
        </w:rPr>
        <w:t>An Implementation Of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o, G., Zhang, Q., Chu, J., Li, Y. and Liu, S., 2018. Augmented Reality Application For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8D5E0" w14:textId="77777777" w:rsidR="00EF3BEF" w:rsidRDefault="00EF3BEF" w:rsidP="00716757">
      <w:pPr>
        <w:spacing w:after="0" w:line="240" w:lineRule="auto"/>
      </w:pPr>
      <w:r>
        <w:separator/>
      </w:r>
    </w:p>
  </w:endnote>
  <w:endnote w:type="continuationSeparator" w:id="0">
    <w:p w14:paraId="7B2E0015" w14:textId="77777777" w:rsidR="00EF3BEF" w:rsidRDefault="00EF3BEF"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43BF0" w14:textId="77777777" w:rsidR="00EF3BEF" w:rsidRDefault="00EF3BEF" w:rsidP="00716757">
      <w:pPr>
        <w:spacing w:after="0" w:line="240" w:lineRule="auto"/>
      </w:pPr>
      <w:r>
        <w:separator/>
      </w:r>
    </w:p>
  </w:footnote>
  <w:footnote w:type="continuationSeparator" w:id="0">
    <w:p w14:paraId="2AC7D89D" w14:textId="77777777" w:rsidR="00EF3BEF" w:rsidRDefault="00EF3BEF"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kFAIx4EtItAAAA"/>
  </w:docVars>
  <w:rsids>
    <w:rsidRoot w:val="002140D6"/>
    <w:rsid w:val="00025F5B"/>
    <w:rsid w:val="000724AE"/>
    <w:rsid w:val="000944F8"/>
    <w:rsid w:val="000A482D"/>
    <w:rsid w:val="000F1960"/>
    <w:rsid w:val="001702CA"/>
    <w:rsid w:val="001732A9"/>
    <w:rsid w:val="00193385"/>
    <w:rsid w:val="001D4739"/>
    <w:rsid w:val="002140D6"/>
    <w:rsid w:val="00266748"/>
    <w:rsid w:val="002A3918"/>
    <w:rsid w:val="002A3FBE"/>
    <w:rsid w:val="002B663F"/>
    <w:rsid w:val="002C4F06"/>
    <w:rsid w:val="002E27AB"/>
    <w:rsid w:val="002E3414"/>
    <w:rsid w:val="0034729E"/>
    <w:rsid w:val="003D4F21"/>
    <w:rsid w:val="003E6240"/>
    <w:rsid w:val="00445260"/>
    <w:rsid w:val="00445568"/>
    <w:rsid w:val="004524EA"/>
    <w:rsid w:val="004A5D81"/>
    <w:rsid w:val="004B380D"/>
    <w:rsid w:val="004E2D6C"/>
    <w:rsid w:val="004E510C"/>
    <w:rsid w:val="0051376F"/>
    <w:rsid w:val="00543DE1"/>
    <w:rsid w:val="0059084F"/>
    <w:rsid w:val="005C3170"/>
    <w:rsid w:val="005C5DB1"/>
    <w:rsid w:val="005E2A80"/>
    <w:rsid w:val="00667FA8"/>
    <w:rsid w:val="00682B78"/>
    <w:rsid w:val="006D1EF6"/>
    <w:rsid w:val="006F2224"/>
    <w:rsid w:val="00706424"/>
    <w:rsid w:val="00716757"/>
    <w:rsid w:val="00721ACE"/>
    <w:rsid w:val="00725D66"/>
    <w:rsid w:val="00742DC8"/>
    <w:rsid w:val="007741C9"/>
    <w:rsid w:val="007B7EB3"/>
    <w:rsid w:val="007E6AF4"/>
    <w:rsid w:val="0084234C"/>
    <w:rsid w:val="0084405A"/>
    <w:rsid w:val="00851A4D"/>
    <w:rsid w:val="008567B1"/>
    <w:rsid w:val="00872D0E"/>
    <w:rsid w:val="008C0FD8"/>
    <w:rsid w:val="008C4FD6"/>
    <w:rsid w:val="008F3F84"/>
    <w:rsid w:val="00906FA0"/>
    <w:rsid w:val="0094301A"/>
    <w:rsid w:val="009513E4"/>
    <w:rsid w:val="0098513C"/>
    <w:rsid w:val="00A04CD7"/>
    <w:rsid w:val="00A06C03"/>
    <w:rsid w:val="00A251EB"/>
    <w:rsid w:val="00A332B1"/>
    <w:rsid w:val="00A6668D"/>
    <w:rsid w:val="00AA6D6B"/>
    <w:rsid w:val="00AB6750"/>
    <w:rsid w:val="00AD00C9"/>
    <w:rsid w:val="00AE2FF1"/>
    <w:rsid w:val="00AF0157"/>
    <w:rsid w:val="00B43AE6"/>
    <w:rsid w:val="00B45AA9"/>
    <w:rsid w:val="00B62ABC"/>
    <w:rsid w:val="00B75510"/>
    <w:rsid w:val="00B877B5"/>
    <w:rsid w:val="00C15B1B"/>
    <w:rsid w:val="00C20A0F"/>
    <w:rsid w:val="00C331CB"/>
    <w:rsid w:val="00C410C6"/>
    <w:rsid w:val="00C66F3C"/>
    <w:rsid w:val="00C72DAA"/>
    <w:rsid w:val="00CA5998"/>
    <w:rsid w:val="00CD03E2"/>
    <w:rsid w:val="00CF3D87"/>
    <w:rsid w:val="00D02568"/>
    <w:rsid w:val="00D12209"/>
    <w:rsid w:val="00D473F5"/>
    <w:rsid w:val="00DF04AB"/>
    <w:rsid w:val="00E0583A"/>
    <w:rsid w:val="00E14573"/>
    <w:rsid w:val="00E16B88"/>
    <w:rsid w:val="00E2188E"/>
    <w:rsid w:val="00EF3BEF"/>
    <w:rsid w:val="00F119E0"/>
    <w:rsid w:val="00F25557"/>
    <w:rsid w:val="00F8457E"/>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4B9F1-D25D-4B6C-ACBC-8AC96B48A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TotalTime>
  <Pages>9</Pages>
  <Words>1928</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70</cp:revision>
  <dcterms:created xsi:type="dcterms:W3CDTF">2020-04-27T15:44:00Z</dcterms:created>
  <dcterms:modified xsi:type="dcterms:W3CDTF">2020-05-13T09:02:00Z</dcterms:modified>
</cp:coreProperties>
</file>